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AC327" w14:textId="465BA916" w:rsidR="001048E7" w:rsidRDefault="00B97BCE">
      <w:pPr>
        <w:rPr>
          <w:sz w:val="28"/>
          <w:szCs w:val="28"/>
        </w:rPr>
      </w:pPr>
      <w:r w:rsidRPr="00B97BCE">
        <w:rPr>
          <w:sz w:val="28"/>
          <w:szCs w:val="28"/>
        </w:rPr>
        <w:t>References</w:t>
      </w:r>
      <w:r>
        <w:rPr>
          <w:sz w:val="28"/>
          <w:szCs w:val="28"/>
        </w:rPr>
        <w:t xml:space="preserve"> (raw)</w:t>
      </w:r>
    </w:p>
    <w:p w14:paraId="45727D7E" w14:textId="14890689" w:rsidR="00B97BCE" w:rsidRDefault="00B97BCE">
      <w:pPr>
        <w:rPr>
          <w:sz w:val="28"/>
          <w:szCs w:val="28"/>
        </w:rPr>
      </w:pPr>
      <w:r w:rsidRPr="00B97BCE">
        <w:drawing>
          <wp:inline distT="0" distB="0" distL="0" distR="0" wp14:anchorId="3BCDBE21" wp14:editId="5B8DB2DB">
            <wp:extent cx="5943600" cy="411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82E92" w14:textId="77777777" w:rsidR="00B97BCE" w:rsidRDefault="00B97BCE">
      <w:pPr>
        <w:rPr>
          <w:sz w:val="28"/>
          <w:szCs w:val="28"/>
        </w:rPr>
      </w:pPr>
    </w:p>
    <w:p w14:paraId="381DC08E" w14:textId="66135F5C" w:rsidR="00B97BCE" w:rsidRDefault="00B97BC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omdhane, N.B., Mliki, H. and Hammami, M., 2016, June. An improved traffic signs recognition and tracking method for driver assistance system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/ACIS 15th International Conference on Computer and Information Science (ICIS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103E4A88" w14:textId="22FAECC3" w:rsidR="00B97BCE" w:rsidRDefault="00B97BC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Wang, Y., Zhang, D., Liu, Y., Dai, B. and Lee, L.H., 2019. Enhancing transportation systems via deep learning: A survey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Transportation research part C: emerging technologie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44-163.</w:t>
      </w:r>
    </w:p>
    <w:p w14:paraId="0F59B296" w14:textId="16D75057" w:rsidR="00B97BCE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hangzhen, X., Cong, W., Weixin, M. and Yanmei, S., 2016, August. A traffic sign detection algorithm based on deep convolutional neural network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6 IEEE International Conference on Signal and Image Processing (ICSIP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676-679). IEEE.</w:t>
      </w:r>
    </w:p>
    <w:p w14:paraId="5D31E249" w14:textId="55657F6A" w:rsidR="009A014F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, M. and Suresh, K.V., 2017, February. Automatic traffic sign detection and recognition: A review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7 International Conference on Algorithms, Methodology, Models and Applications in Emerging Technologies (ICAMMAET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-6). IEEE.</w:t>
      </w:r>
    </w:p>
    <w:p w14:paraId="31D5FA79" w14:textId="62B3891E" w:rsidR="009A014F" w:rsidRDefault="009A014F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aloi, M., 2015. Traffic sign classification using deep inception based convolutional network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 preprint arXiv:1511.02992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1CA01F63" w14:textId="5F0332C7" w:rsidR="009A014F" w:rsidRDefault="00B6382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ng, J., Wang, W., Lu, C., Wang, J. and Sangaiah, A.K., 2019. Lightweight deep network for traffic sign classifica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als of Telecommunication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1-11.</w:t>
      </w:r>
    </w:p>
    <w:p w14:paraId="18BFDCBA" w14:textId="4B1E1E04" w:rsidR="00B6382B" w:rsidRDefault="00B6382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hustanov, A. and Yakimov, P., 2017. CNN design for real-time traffic sign recognition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dia engineering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718-725.</w:t>
      </w:r>
    </w:p>
    <w:p w14:paraId="5D725D1D" w14:textId="3D0650C2" w:rsidR="00B6382B" w:rsidRDefault="00AC6A7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Zhu, Z., Liang, D., Zhang, S., Huang, X., Li, B. and Hu, S., 2016. Traffic-sign detection and classification in the wild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edings of the IEEE conference on computer vision and pattern recogni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2110-2118).</w:t>
      </w:r>
    </w:p>
    <w:p w14:paraId="3654EDB5" w14:textId="1F5FD22C" w:rsidR="00AC6A7E" w:rsidRDefault="00976B5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ot the above using *</w:t>
      </w:r>
      <w:r w:rsidRPr="00976B5B">
        <w:t xml:space="preserve"> </w:t>
      </w:r>
      <w:r w:rsidRPr="00976B5B">
        <w:rPr>
          <w:rFonts w:ascii="Arial" w:hAnsi="Arial" w:cs="Arial"/>
          <w:color w:val="222222"/>
          <w:sz w:val="20"/>
          <w:szCs w:val="20"/>
          <w:shd w:val="clear" w:color="auto" w:fill="FFFFFF"/>
        </w:rPr>
        <w:t>"traffic sign classification" AND "Computer vision"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* on Google scholar. </w:t>
      </w:r>
    </w:p>
    <w:p w14:paraId="634C234B" w14:textId="77777777" w:rsidR="00B97BCE" w:rsidRDefault="00B97BCE">
      <w:pPr>
        <w:rPr>
          <w:sz w:val="28"/>
          <w:szCs w:val="28"/>
        </w:rPr>
      </w:pPr>
    </w:p>
    <w:p w14:paraId="21E74F95" w14:textId="77777777" w:rsidR="00B97BCE" w:rsidRPr="00B97BCE" w:rsidRDefault="00B97BCE">
      <w:pPr>
        <w:rPr>
          <w:sz w:val="28"/>
          <w:szCs w:val="28"/>
        </w:rPr>
      </w:pPr>
    </w:p>
    <w:sectPr w:rsidR="00B97BCE" w:rsidRPr="00B97B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S2NDYwMzY1MzJR0lEKTi0uzszPAykwrAUA7+WSaSwAAAA="/>
  </w:docVars>
  <w:rsids>
    <w:rsidRoot w:val="001D57EE"/>
    <w:rsid w:val="001048E7"/>
    <w:rsid w:val="001D57EE"/>
    <w:rsid w:val="00976B5B"/>
    <w:rsid w:val="009A014F"/>
    <w:rsid w:val="00AC6A7E"/>
    <w:rsid w:val="00B6382B"/>
    <w:rsid w:val="00B97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CC15A"/>
  <w15:chartTrackingRefBased/>
  <w15:docId w15:val="{CB2B4087-BEBC-48EF-845B-E892487C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7B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B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arodion Okoh</dc:creator>
  <cp:keywords/>
  <dc:description/>
  <cp:lastModifiedBy>Michael Osarodion Okoh [Student-ECS]</cp:lastModifiedBy>
  <cp:revision>4</cp:revision>
  <dcterms:created xsi:type="dcterms:W3CDTF">2020-07-01T12:49:00Z</dcterms:created>
  <dcterms:modified xsi:type="dcterms:W3CDTF">2020-07-01T13:53:00Z</dcterms:modified>
</cp:coreProperties>
</file>